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BD1D73" w14:textId="350BD208" w:rsidR="004447EA" w:rsidRDefault="004E7953">
      <w:pPr>
        <w:spacing w:after="0" w:line="240" w:lineRule="auto"/>
        <w:jc w:val="center"/>
        <w:rPr>
          <w:rFonts w:ascii="Muli" w:eastAsia="Muli" w:hAnsi="Muli" w:cs="Muli"/>
          <w:b/>
          <w:color w:val="2C2C2C"/>
          <w:sz w:val="32"/>
          <w:szCs w:val="3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hidden="0" allowOverlap="1" wp14:anchorId="48603A53" wp14:editId="7B3EEB45">
                <wp:simplePos x="0" y="0"/>
                <wp:positionH relativeFrom="column">
                  <wp:posOffset>6858000</wp:posOffset>
                </wp:positionH>
                <wp:positionV relativeFrom="paragraph">
                  <wp:posOffset>-2540</wp:posOffset>
                </wp:positionV>
                <wp:extent cx="2519045" cy="476250"/>
                <wp:effectExtent l="0" t="0" r="14605" b="19050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19045" cy="4762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1D91062D" w14:textId="77777777" w:rsidR="004E7953" w:rsidRDefault="004E7953" w:rsidP="004E7953">
                            <w:pPr>
                              <w:spacing w:line="240" w:lineRule="auto"/>
                              <w:textDirection w:val="btLr"/>
                            </w:pPr>
                            <w:r>
                              <w:rPr>
                                <w:rFonts w:ascii="Muli" w:eastAsia="Muli" w:hAnsi="Muli" w:cs="Muli"/>
                                <w:b/>
                                <w:color w:val="000000"/>
                                <w:sz w:val="16"/>
                              </w:rPr>
                              <w:t>Staff Completing Worksheet: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8603A53" id="Rectangle 6" o:spid="_x0000_s1026" style="position:absolute;left:0;text-align:left;margin-left:540pt;margin-top:-.2pt;width:198.35pt;height:37.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">
                <v:stroke startarrowwidth="narrow" startarrowlength="short" endarrowwidth="narrow" endarrowlength="short"/>
                <v:textbox inset="2.53958mm,1.2694mm,2.53958mm,1.2694mm">
                  <w:txbxContent>
                    <w:p w14:paraId="1D91062D" w14:textId="77777777" w:rsidR="004E7953" w:rsidRDefault="004E7953" w:rsidP="004E7953">
                      <w:pPr>
                        <w:spacing w:line="240" w:lineRule="auto"/>
                        <w:textDirection w:val="btLr"/>
                      </w:pPr>
                      <w:r>
                        <w:rPr>
                          <w:rFonts w:ascii="Muli" w:eastAsia="Muli" w:hAnsi="Muli" w:cs="Muli"/>
                          <w:b/>
                          <w:color w:val="000000"/>
                          <w:sz w:val="16"/>
                        </w:rPr>
                        <w:t>Staff Completing Worksheet:</w:t>
                      </w:r>
                    </w:p>
                  </w:txbxContent>
                </v:textbox>
              </v:rect>
            </w:pict>
          </mc:Fallback>
        </mc:AlternateContent>
      </w:r>
      <w:r w:rsidR="00E200E6">
        <w:rPr>
          <w:rFonts w:ascii="Muli" w:eastAsia="Muli" w:hAnsi="Muli" w:cs="Muli"/>
          <w:b/>
          <w:color w:val="2C2C2C"/>
          <w:sz w:val="32"/>
          <w:szCs w:val="32"/>
        </w:rPr>
        <w:t>Document Review Worksheet</w:t>
      </w:r>
      <w:r w:rsidR="00E200E6"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hidden="0" allowOverlap="1" wp14:anchorId="3F710585" wp14:editId="6DED8479">
                <wp:simplePos x="0" y="0"/>
                <wp:positionH relativeFrom="column">
                  <wp:posOffset>-63499</wp:posOffset>
                </wp:positionH>
                <wp:positionV relativeFrom="paragraph">
                  <wp:posOffset>0</wp:posOffset>
                </wp:positionV>
                <wp:extent cx="2633663" cy="451029"/>
                <wp:effectExtent l="0" t="0" r="0" b="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4262100" y="3607800"/>
                          <a:ext cx="2167800" cy="344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55E64BD7" w14:textId="77777777" w:rsidR="004447EA" w:rsidRDefault="00E200E6">
                            <w:pPr>
                              <w:spacing w:line="240" w:lineRule="auto"/>
                              <w:textDirection w:val="btLr"/>
                            </w:pPr>
                            <w:r>
                              <w:rPr>
                                <w:rFonts w:ascii="Muli" w:eastAsia="Muli" w:hAnsi="Muli" w:cs="Muli"/>
                                <w:b/>
                                <w:color w:val="2C2C2C"/>
                                <w:sz w:val="16"/>
                              </w:rPr>
                              <w:t>Facility Name: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F710585" id="Rectangle 5" o:spid="_x0000_s1026" style="position:absolute;left:0;text-align:left;margin-left:-5pt;margin-top:0;width:207.4pt;height:35.5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">
                <v:stroke startarrowwidth="narrow" startarrowlength="short" endarrowwidth="narrow" endarrowlength="short"/>
                <v:textbox inset="2.53958mm,1.2694mm,2.53958mm,1.2694mm">
                  <w:txbxContent>
                    <w:p w14:paraId="55E64BD7" w14:textId="77777777" w:rsidR="004447EA" w:rsidRDefault="00E200E6">
                      <w:pPr>
                        <w:spacing w:line="240" w:lineRule="auto"/>
                        <w:textDirection w:val="btLr"/>
                      </w:pPr>
                      <w:r>
                        <w:rPr>
                          <w:rFonts w:ascii="Muli" w:eastAsia="Muli" w:hAnsi="Muli" w:cs="Muli"/>
                          <w:b/>
                          <w:color w:val="2C2C2C"/>
                          <w:sz w:val="16"/>
                        </w:rPr>
                        <w:t>Facility Name:</w:t>
                      </w:r>
                    </w:p>
                  </w:txbxContent>
                </v:textbox>
              </v:rect>
            </w:pict>
          </mc:Fallback>
        </mc:AlternateContent>
      </w:r>
    </w:p>
    <w:p w14:paraId="311FB399" w14:textId="660DA8A6" w:rsidR="004447EA" w:rsidRDefault="00E200E6">
      <w:pPr>
        <w:spacing w:after="0"/>
        <w:jc w:val="center"/>
        <w:rPr>
          <w:rFonts w:ascii="Muli" w:eastAsia="Muli" w:hAnsi="Muli" w:cs="Muli"/>
          <w:b/>
          <w:color w:val="2C2C2C"/>
          <w:sz w:val="32"/>
          <w:szCs w:val="32"/>
        </w:rPr>
      </w:pPr>
      <w:r>
        <w:rPr>
          <w:rFonts w:ascii="Muli" w:eastAsia="Muli" w:hAnsi="Muli" w:cs="Muli"/>
          <w:b/>
          <w:color w:val="2C2C2C"/>
          <w:sz w:val="32"/>
          <w:szCs w:val="32"/>
        </w:rPr>
        <w:t xml:space="preserve">Employee/Contractor/Volunteer Records </w:t>
      </w:r>
    </w:p>
    <w:p w14:paraId="2839C0DC" w14:textId="77777777" w:rsidR="004447EA" w:rsidRDefault="00E200E6">
      <w:pPr>
        <w:spacing w:after="0" w:line="240" w:lineRule="auto"/>
        <w:jc w:val="center"/>
        <w:rPr>
          <w:rFonts w:ascii="Muli" w:eastAsia="Muli" w:hAnsi="Muli" w:cs="Muli"/>
          <w:color w:val="2C2C2C"/>
          <w:sz w:val="24"/>
          <w:szCs w:val="24"/>
        </w:rPr>
      </w:pPr>
      <w:bookmarkStart w:id="0" w:name="_heading=h.gjdgxs" w:colFirst="0" w:colLast="0"/>
      <w:bookmarkEnd w:id="0"/>
      <w:r>
        <w:rPr>
          <w:rFonts w:ascii="Muli" w:eastAsia="Muli" w:hAnsi="Muli" w:cs="Muli"/>
          <w:color w:val="2C2C2C"/>
          <w:sz w:val="24"/>
          <w:szCs w:val="24"/>
        </w:rPr>
        <w:t>PREA Audit – Lockups</w:t>
      </w:r>
    </w:p>
    <w:p w14:paraId="4AA88E50" w14:textId="77777777" w:rsidR="004447EA" w:rsidRDefault="00E200E6">
      <w:pPr>
        <w:spacing w:after="0" w:line="240" w:lineRule="auto"/>
        <w:jc w:val="center"/>
        <w:rPr>
          <w:rFonts w:ascii="Muli" w:eastAsia="Muli" w:hAnsi="Muli" w:cs="Muli"/>
          <w:color w:val="2C2C2C"/>
          <w:sz w:val="24"/>
          <w:szCs w:val="24"/>
        </w:rPr>
      </w:pPr>
      <w:r>
        <w:rPr>
          <w:rFonts w:ascii="Muli" w:eastAsia="Muli" w:hAnsi="Muli" w:cs="Muli"/>
          <w:color w:val="2C2C2C"/>
          <w:sz w:val="24"/>
          <w:szCs w:val="24"/>
        </w:rPr>
        <w:t>Standards 115.117, 115.131, 115.132, 115.134, 115.167 115.176, 115.177</w:t>
      </w:r>
    </w:p>
    <w:tbl>
      <w:tblPr>
        <w:tblStyle w:val="a1"/>
        <w:tblW w:w="14880" w:type="dxa"/>
        <w:tblInd w:w="-9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5130"/>
        <w:gridCol w:w="5850"/>
        <w:gridCol w:w="540"/>
        <w:gridCol w:w="3360"/>
      </w:tblGrid>
      <w:tr w:rsidR="004447EA" w:rsidRPr="002E227A" w14:paraId="403E0251" w14:textId="77777777" w:rsidTr="0019251C">
        <w:trPr>
          <w:trHeight w:val="495"/>
        </w:trPr>
        <w:tc>
          <w:tcPr>
            <w:tcW w:w="5130" w:type="dxa"/>
          </w:tcPr>
          <w:p w14:paraId="3F687D76" w14:textId="77777777" w:rsidR="004447EA" w:rsidRPr="002E227A" w:rsidRDefault="004447EA">
            <w:pPr>
              <w:spacing w:line="48" w:lineRule="auto"/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</w:p>
          <w:p w14:paraId="26A1EF03" w14:textId="77777777" w:rsidR="004447EA" w:rsidRPr="002E227A" w:rsidRDefault="00E200E6">
            <w:pPr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  <w:r w:rsidRPr="002E227A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>Employee Name/Initials</w:t>
            </w:r>
          </w:p>
        </w:tc>
        <w:tc>
          <w:tcPr>
            <w:tcW w:w="6390" w:type="dxa"/>
            <w:gridSpan w:val="2"/>
          </w:tcPr>
          <w:p w14:paraId="2D5B0315" w14:textId="77777777" w:rsidR="004447EA" w:rsidRPr="002E227A" w:rsidRDefault="004447EA">
            <w:pPr>
              <w:spacing w:line="48" w:lineRule="auto"/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</w:p>
          <w:p w14:paraId="179210ED" w14:textId="77777777" w:rsidR="004447EA" w:rsidRPr="002E227A" w:rsidRDefault="00E200E6">
            <w:pPr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  <w:r w:rsidRPr="002E227A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>Position/Title</w:t>
            </w:r>
          </w:p>
          <w:p w14:paraId="59A014D6" w14:textId="77777777" w:rsidR="004447EA" w:rsidRPr="002E227A" w:rsidRDefault="004447EA">
            <w:pPr>
              <w:spacing w:line="48" w:lineRule="auto"/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</w:p>
          <w:p w14:paraId="6D4C2D2E" w14:textId="77777777" w:rsidR="004447EA" w:rsidRPr="002E227A" w:rsidRDefault="004447EA">
            <w:pPr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</w:p>
        </w:tc>
        <w:tc>
          <w:tcPr>
            <w:tcW w:w="3360" w:type="dxa"/>
          </w:tcPr>
          <w:p w14:paraId="1E6E3CF1" w14:textId="77777777" w:rsidR="004447EA" w:rsidRPr="002E227A" w:rsidRDefault="004447EA">
            <w:pPr>
              <w:spacing w:line="48" w:lineRule="auto"/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</w:p>
          <w:p w14:paraId="0624AD84" w14:textId="77777777" w:rsidR="004447EA" w:rsidRPr="002E227A" w:rsidRDefault="00E200E6">
            <w:pPr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  <w:r w:rsidRPr="002E227A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>Date of Hire</w:t>
            </w:r>
          </w:p>
          <w:p w14:paraId="48214AC3" w14:textId="77777777" w:rsidR="004447EA" w:rsidRPr="002E227A" w:rsidRDefault="004447EA">
            <w:pPr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</w:p>
        </w:tc>
      </w:tr>
      <w:tr w:rsidR="004447EA" w:rsidRPr="002E227A" w14:paraId="0FFDD510" w14:textId="77777777">
        <w:trPr>
          <w:trHeight w:val="1230"/>
        </w:trPr>
        <w:tc>
          <w:tcPr>
            <w:tcW w:w="14880" w:type="dxa"/>
            <w:gridSpan w:val="4"/>
          </w:tcPr>
          <w:p w14:paraId="25EBB159" w14:textId="77777777" w:rsidR="004447EA" w:rsidRPr="002E227A" w:rsidRDefault="004447EA">
            <w:pPr>
              <w:spacing w:line="72" w:lineRule="auto"/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</w:p>
          <w:p w14:paraId="5DFF6797" w14:textId="77777777" w:rsidR="004447EA" w:rsidRPr="002E227A" w:rsidRDefault="00E200E6">
            <w:pPr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  <w:r w:rsidRPr="002E227A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 xml:space="preserve">Check all that apply:     </w:t>
            </w:r>
            <w:sdt>
              <w:sdtPr>
                <w:rPr>
                  <w:sz w:val="17"/>
                  <w:szCs w:val="17"/>
                </w:rPr>
                <w:tag w:val="goog_rdk_0"/>
                <w:id w:val="304752036"/>
              </w:sdtPr>
              <w:sdtEndPr/>
              <w:sdtContent>
                <w:r w:rsidRPr="002E227A">
                  <w:rPr>
                    <w:rFonts w:ascii="Arial Unicode MS" w:eastAsia="Arial Unicode MS" w:hAnsi="Arial Unicode MS" w:cs="Arial Unicode MS"/>
                    <w:b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Pr="002E227A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 xml:space="preserve"> New Hire (use new sheet if re-</w:t>
            </w:r>
            <w:proofErr w:type="gramStart"/>
            <w:r w:rsidRPr="002E227A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 xml:space="preserve">hired)   </w:t>
            </w:r>
            <w:proofErr w:type="gramEnd"/>
            <w:sdt>
              <w:sdtPr>
                <w:rPr>
                  <w:sz w:val="17"/>
                  <w:szCs w:val="17"/>
                </w:rPr>
                <w:tag w:val="goog_rdk_1"/>
                <w:id w:val="1204138600"/>
              </w:sdtPr>
              <w:sdtEndPr/>
              <w:sdtContent>
                <w:r w:rsidRPr="002E227A">
                  <w:rPr>
                    <w:rFonts w:ascii="Arial Unicode MS" w:eastAsia="Arial Unicode MS" w:hAnsi="Arial Unicode MS" w:cs="Arial Unicode MS"/>
                    <w:b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Pr="002E227A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 xml:space="preserve"> Current Employee     </w:t>
            </w:r>
            <w:sdt>
              <w:sdtPr>
                <w:rPr>
                  <w:sz w:val="17"/>
                  <w:szCs w:val="17"/>
                </w:rPr>
                <w:tag w:val="goog_rdk_2"/>
                <w:id w:val="-1868353827"/>
              </w:sdtPr>
              <w:sdtEndPr/>
              <w:sdtContent>
                <w:r w:rsidRPr="002E227A">
                  <w:rPr>
                    <w:rFonts w:ascii="Arial Unicode MS" w:eastAsia="Arial Unicode MS" w:hAnsi="Arial Unicode MS" w:cs="Arial Unicode MS"/>
                    <w:b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Pr="002E227A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 xml:space="preserve"> Promotion (Date of Promotion _______________)   </w:t>
            </w:r>
            <w:sdt>
              <w:sdtPr>
                <w:rPr>
                  <w:sz w:val="17"/>
                  <w:szCs w:val="17"/>
                </w:rPr>
                <w:tag w:val="goog_rdk_3"/>
                <w:id w:val="788703543"/>
              </w:sdtPr>
              <w:sdtEndPr/>
              <w:sdtContent>
                <w:r w:rsidRPr="002E227A">
                  <w:rPr>
                    <w:rFonts w:ascii="Arial Unicode MS" w:eastAsia="Arial Unicode MS" w:hAnsi="Arial Unicode MS" w:cs="Arial Unicode MS"/>
                    <w:b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Pr="002E227A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 xml:space="preserve"> Part-time                                                                  </w:t>
            </w:r>
          </w:p>
          <w:p w14:paraId="2A35F7E7" w14:textId="77777777" w:rsidR="004447EA" w:rsidRPr="002E227A" w:rsidRDefault="00E200E6">
            <w:pPr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  <w:r w:rsidRPr="002E227A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 xml:space="preserve">                                                   </w:t>
            </w:r>
            <w:sdt>
              <w:sdtPr>
                <w:rPr>
                  <w:sz w:val="17"/>
                  <w:szCs w:val="17"/>
                </w:rPr>
                <w:tag w:val="goog_rdk_4"/>
                <w:id w:val="246386002"/>
              </w:sdtPr>
              <w:sdtEndPr/>
              <w:sdtContent>
                <w:r w:rsidRPr="002E227A">
                  <w:rPr>
                    <w:rFonts w:ascii="Arial Unicode MS" w:eastAsia="Arial Unicode MS" w:hAnsi="Arial Unicode MS" w:cs="Arial Unicode MS"/>
                    <w:b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Pr="002E227A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 xml:space="preserve"> Contractor   </w:t>
            </w:r>
            <w:sdt>
              <w:sdtPr>
                <w:rPr>
                  <w:sz w:val="17"/>
                  <w:szCs w:val="17"/>
                </w:rPr>
                <w:tag w:val="goog_rdk_5"/>
                <w:id w:val="-212274434"/>
              </w:sdtPr>
              <w:sdtEndPr/>
              <w:sdtContent>
                <w:r w:rsidRPr="002E227A">
                  <w:rPr>
                    <w:rFonts w:ascii="Arial Unicode MS" w:eastAsia="Arial Unicode MS" w:hAnsi="Arial Unicode MS" w:cs="Arial Unicode MS"/>
                    <w:b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Pr="002E227A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 xml:space="preserve"> Volunteer    Program or Work Area or Service Provided: ______________________________         </w:t>
            </w:r>
          </w:p>
          <w:p w14:paraId="73742FE8" w14:textId="77777777" w:rsidR="004447EA" w:rsidRPr="002E227A" w:rsidRDefault="0012135A">
            <w:pPr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  <w:sdt>
              <w:sdtPr>
                <w:rPr>
                  <w:sz w:val="17"/>
                  <w:szCs w:val="17"/>
                </w:rPr>
                <w:tag w:val="goog_rdk_6"/>
                <w:id w:val="1800030494"/>
              </w:sdtPr>
              <w:sdtEndPr/>
              <w:sdtContent>
                <w:r w:rsidR="00E200E6" w:rsidRPr="002E227A">
                  <w:rPr>
                    <w:rFonts w:ascii="Arial Unicode MS" w:eastAsia="Arial Unicode MS" w:hAnsi="Arial Unicode MS" w:cs="Arial Unicode MS"/>
                    <w:b/>
                    <w:color w:val="2C2C2C"/>
                    <w:sz w:val="17"/>
                    <w:szCs w:val="17"/>
                  </w:rPr>
                  <w:t xml:space="preserve">                   ☐</w:t>
                </w:r>
              </w:sdtContent>
            </w:sdt>
            <w:r w:rsidR="00E200E6" w:rsidRPr="002E227A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 xml:space="preserve"> Alleged abuser in SA/SH allegation   </w:t>
            </w:r>
            <w:sdt>
              <w:sdtPr>
                <w:rPr>
                  <w:sz w:val="17"/>
                  <w:szCs w:val="17"/>
                </w:rPr>
                <w:tag w:val="goog_rdk_7"/>
                <w:id w:val="1587185481"/>
              </w:sdtPr>
              <w:sdtEndPr/>
              <w:sdtContent>
                <w:r w:rsidR="00E200E6" w:rsidRPr="002E227A">
                  <w:rPr>
                    <w:rFonts w:ascii="Arial Unicode MS" w:eastAsia="Arial Unicode MS" w:hAnsi="Arial Unicode MS" w:cs="Arial Unicode MS"/>
                    <w:b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E200E6" w:rsidRPr="002E227A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 xml:space="preserve"> Reported, cooperated w/investigation or witness to SA/SH allegation (if so, review retaliation monitoring </w:t>
            </w:r>
            <w:r w:rsidR="00E200E6" w:rsidRPr="002E227A">
              <w:rPr>
                <w:b/>
                <w:color w:val="2C2C2C"/>
                <w:sz w:val="17"/>
                <w:szCs w:val="17"/>
              </w:rPr>
              <w:t>§</w:t>
            </w:r>
            <w:r w:rsidR="00E200E6" w:rsidRPr="002E227A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 xml:space="preserve">115.167*)  </w:t>
            </w:r>
          </w:p>
          <w:p w14:paraId="4B5ED310" w14:textId="77777777" w:rsidR="004447EA" w:rsidRPr="002E227A" w:rsidRDefault="0012135A">
            <w:pPr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  <w:sdt>
              <w:sdtPr>
                <w:rPr>
                  <w:sz w:val="17"/>
                  <w:szCs w:val="17"/>
                </w:rPr>
                <w:tag w:val="goog_rdk_8"/>
                <w:id w:val="1703901495"/>
              </w:sdtPr>
              <w:sdtEndPr/>
              <w:sdtContent>
                <w:r w:rsidR="00E200E6" w:rsidRPr="002E227A">
                  <w:rPr>
                    <w:rFonts w:ascii="Arial Unicode MS" w:eastAsia="Arial Unicode MS" w:hAnsi="Arial Unicode MS" w:cs="Arial Unicode MS"/>
                    <w:b/>
                    <w:color w:val="2C2C2C"/>
                    <w:sz w:val="17"/>
                    <w:szCs w:val="17"/>
                  </w:rPr>
                  <w:t xml:space="preserve">                   ☐</w:t>
                </w:r>
              </w:sdtContent>
            </w:sdt>
            <w:r w:rsidR="00E200E6" w:rsidRPr="002E227A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 xml:space="preserve"> Disciplined/sanctioned for violating agency sexual abuse or sexual harassment policies §115.176(a), §115.177(a)*  </w:t>
            </w:r>
          </w:p>
          <w:p w14:paraId="0FD3E95A" w14:textId="77777777" w:rsidR="004447EA" w:rsidRPr="002E227A" w:rsidRDefault="0012135A">
            <w:pPr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  <w:sdt>
              <w:sdtPr>
                <w:rPr>
                  <w:sz w:val="17"/>
                  <w:szCs w:val="17"/>
                </w:rPr>
                <w:tag w:val="goog_rdk_9"/>
                <w:id w:val="-1878846359"/>
              </w:sdtPr>
              <w:sdtEndPr/>
              <w:sdtContent>
                <w:r w:rsidR="00E200E6" w:rsidRPr="002E227A">
                  <w:rPr>
                    <w:rFonts w:ascii="Arial Unicode MS" w:eastAsia="Arial Unicode MS" w:hAnsi="Arial Unicode MS" w:cs="Arial Unicode MS"/>
                    <w:b/>
                    <w:color w:val="2C2C2C"/>
                    <w:sz w:val="17"/>
                    <w:szCs w:val="17"/>
                  </w:rPr>
                  <w:t xml:space="preserve">                   ☐</w:t>
                </w:r>
              </w:sdtContent>
            </w:sdt>
            <w:r w:rsidR="00E200E6" w:rsidRPr="002E227A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 xml:space="preserve"> Terminated for engaging in sexual abuse §115.176(b), §115.177(b)*                                                                        *Obtain and review documentation (if applicable)</w:t>
            </w:r>
          </w:p>
          <w:p w14:paraId="4FABE1AF" w14:textId="77777777" w:rsidR="004447EA" w:rsidRPr="002E227A" w:rsidRDefault="004447EA">
            <w:pPr>
              <w:spacing w:line="48" w:lineRule="auto"/>
              <w:ind w:left="1980"/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</w:p>
        </w:tc>
      </w:tr>
      <w:tr w:rsidR="00BE717B" w:rsidRPr="002E227A" w14:paraId="44B67C48" w14:textId="77777777" w:rsidTr="002C7D8C">
        <w:trPr>
          <w:trHeight w:val="395"/>
        </w:trPr>
        <w:tc>
          <w:tcPr>
            <w:tcW w:w="5130" w:type="dxa"/>
            <w:shd w:val="clear" w:color="auto" w:fill="0A68F5"/>
          </w:tcPr>
          <w:p w14:paraId="17E37C2A" w14:textId="77777777" w:rsidR="00BE717B" w:rsidRPr="004E7953" w:rsidRDefault="00BE717B">
            <w:pPr>
              <w:spacing w:line="48" w:lineRule="auto"/>
              <w:jc w:val="center"/>
              <w:rPr>
                <w:rFonts w:ascii="Muli" w:eastAsia="Muli" w:hAnsi="Muli" w:cs="Muli"/>
                <w:b/>
                <w:color w:val="FFFFFF"/>
                <w:sz w:val="18"/>
                <w:szCs w:val="18"/>
              </w:rPr>
            </w:pPr>
          </w:p>
          <w:p w14:paraId="0D1F1753" w14:textId="77777777" w:rsidR="00BE717B" w:rsidRPr="004E7953" w:rsidRDefault="00BE717B">
            <w:pPr>
              <w:jc w:val="center"/>
              <w:rPr>
                <w:rFonts w:ascii="Muli" w:eastAsia="Muli" w:hAnsi="Muli" w:cs="Muli"/>
                <w:b/>
                <w:color w:val="FFFFFF"/>
                <w:sz w:val="18"/>
                <w:szCs w:val="18"/>
              </w:rPr>
            </w:pPr>
            <w:r w:rsidRPr="004E7953">
              <w:rPr>
                <w:rFonts w:ascii="Muli" w:eastAsia="Muli" w:hAnsi="Muli" w:cs="Muli"/>
                <w:b/>
                <w:color w:val="FFFFFF"/>
                <w:sz w:val="18"/>
                <w:szCs w:val="18"/>
              </w:rPr>
              <w:t>Record/File</w:t>
            </w:r>
          </w:p>
        </w:tc>
        <w:tc>
          <w:tcPr>
            <w:tcW w:w="5850" w:type="dxa"/>
            <w:tcBorders>
              <w:bottom w:val="single" w:sz="8" w:space="0" w:color="000000"/>
            </w:tcBorders>
            <w:shd w:val="clear" w:color="auto" w:fill="0A68F5"/>
          </w:tcPr>
          <w:p w14:paraId="7CCE8A3D" w14:textId="77777777" w:rsidR="00BE717B" w:rsidRPr="004E7953" w:rsidRDefault="00BE717B">
            <w:pPr>
              <w:spacing w:line="48" w:lineRule="auto"/>
              <w:jc w:val="center"/>
              <w:rPr>
                <w:rFonts w:ascii="Muli" w:eastAsia="Muli" w:hAnsi="Muli" w:cs="Muli"/>
                <w:b/>
                <w:color w:val="FFFFFF"/>
                <w:sz w:val="18"/>
                <w:szCs w:val="18"/>
              </w:rPr>
            </w:pPr>
          </w:p>
          <w:p w14:paraId="1A9A441E" w14:textId="77777777" w:rsidR="00BE717B" w:rsidRPr="004E7953" w:rsidRDefault="00BE717B">
            <w:pPr>
              <w:tabs>
                <w:tab w:val="center" w:pos="2232"/>
                <w:tab w:val="right" w:pos="4464"/>
              </w:tabs>
              <w:rPr>
                <w:rFonts w:ascii="Muli" w:eastAsia="Muli" w:hAnsi="Muli" w:cs="Muli"/>
                <w:b/>
                <w:color w:val="FFFFFF"/>
                <w:sz w:val="18"/>
                <w:szCs w:val="18"/>
              </w:rPr>
            </w:pPr>
            <w:r w:rsidRPr="004E7953">
              <w:rPr>
                <w:rFonts w:ascii="Muli" w:eastAsia="Muli" w:hAnsi="Muli" w:cs="Muli"/>
                <w:b/>
                <w:color w:val="FFFFFF"/>
                <w:sz w:val="18"/>
                <w:szCs w:val="18"/>
              </w:rPr>
              <w:tab/>
              <w:t>Requirements</w:t>
            </w:r>
            <w:r w:rsidRPr="004E7953">
              <w:rPr>
                <w:rFonts w:ascii="Muli" w:eastAsia="Muli" w:hAnsi="Muli" w:cs="Muli"/>
                <w:b/>
                <w:color w:val="FFFFFF"/>
                <w:sz w:val="18"/>
                <w:szCs w:val="18"/>
              </w:rPr>
              <w:tab/>
            </w:r>
          </w:p>
        </w:tc>
        <w:tc>
          <w:tcPr>
            <w:tcW w:w="3900" w:type="dxa"/>
            <w:gridSpan w:val="2"/>
            <w:tcBorders>
              <w:bottom w:val="single" w:sz="8" w:space="0" w:color="000000"/>
            </w:tcBorders>
            <w:shd w:val="clear" w:color="auto" w:fill="0A68F5"/>
          </w:tcPr>
          <w:p w14:paraId="49E6BDD2" w14:textId="77777777" w:rsidR="00BE717B" w:rsidRPr="004E7953" w:rsidRDefault="00BE717B">
            <w:pPr>
              <w:spacing w:line="48" w:lineRule="auto"/>
              <w:jc w:val="center"/>
              <w:rPr>
                <w:rFonts w:ascii="Muli" w:eastAsia="Muli" w:hAnsi="Muli" w:cs="Muli"/>
                <w:b/>
                <w:color w:val="FFFFFF"/>
                <w:sz w:val="18"/>
                <w:szCs w:val="18"/>
              </w:rPr>
            </w:pPr>
          </w:p>
          <w:p w14:paraId="592A3EC2" w14:textId="77777777" w:rsidR="00BE717B" w:rsidRPr="004E7953" w:rsidRDefault="00BE717B">
            <w:pPr>
              <w:jc w:val="center"/>
              <w:rPr>
                <w:rFonts w:ascii="Muli" w:eastAsia="Muli" w:hAnsi="Muli" w:cs="Muli"/>
                <w:b/>
                <w:color w:val="FFFFFF"/>
                <w:sz w:val="18"/>
                <w:szCs w:val="18"/>
              </w:rPr>
            </w:pPr>
            <w:r w:rsidRPr="004E7953">
              <w:rPr>
                <w:rFonts w:ascii="Muli" w:eastAsia="Muli" w:hAnsi="Muli" w:cs="Muli"/>
                <w:b/>
                <w:color w:val="FFFFFF"/>
                <w:sz w:val="18"/>
                <w:szCs w:val="18"/>
              </w:rPr>
              <w:t>Comments</w:t>
            </w:r>
          </w:p>
        </w:tc>
      </w:tr>
      <w:tr w:rsidR="00BE717B" w:rsidRPr="002E227A" w14:paraId="4B95E17C" w14:textId="77777777" w:rsidTr="002C7D8C">
        <w:trPr>
          <w:trHeight w:val="529"/>
        </w:trPr>
        <w:tc>
          <w:tcPr>
            <w:tcW w:w="5130" w:type="dxa"/>
            <w:vMerge w:val="restart"/>
            <w:tcBorders>
              <w:right w:val="single" w:sz="8" w:space="0" w:color="000000"/>
            </w:tcBorders>
          </w:tcPr>
          <w:p w14:paraId="27CAADE6" w14:textId="77777777" w:rsidR="00BE717B" w:rsidRPr="002E227A" w:rsidRDefault="00BE717B">
            <w:pPr>
              <w:spacing w:line="72" w:lineRule="auto"/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</w:p>
          <w:p w14:paraId="257E1EEE" w14:textId="77777777" w:rsidR="00BE717B" w:rsidRPr="002E227A" w:rsidRDefault="00BE717B">
            <w:pPr>
              <w:spacing w:line="244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r w:rsidRPr="002E227A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 xml:space="preserve">Hiring and Promotion Decisions §115.117 </w:t>
            </w:r>
            <w:r w:rsidRPr="002E227A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(employees and contractors) </w:t>
            </w:r>
          </w:p>
          <w:p w14:paraId="72756A26" w14:textId="77777777" w:rsidR="00BE717B" w:rsidRPr="002E227A" w:rsidRDefault="00BE717B">
            <w:pPr>
              <w:spacing w:line="244" w:lineRule="auto"/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</w:p>
          <w:p w14:paraId="1D761DE8" w14:textId="77777777" w:rsidR="00BE717B" w:rsidRPr="002E227A" w:rsidRDefault="00BE717B">
            <w:pPr>
              <w:spacing w:line="244" w:lineRule="auto"/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  <w:r w:rsidRPr="002E227A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>For Hiring:</w:t>
            </w:r>
          </w:p>
          <w:p w14:paraId="5766088C" w14:textId="77777777" w:rsidR="00BE717B" w:rsidRPr="002E227A" w:rsidRDefault="00BE717B">
            <w:pPr>
              <w:spacing w:line="244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r w:rsidRPr="002E227A">
              <w:rPr>
                <w:rFonts w:ascii="Muli" w:eastAsia="Muli" w:hAnsi="Muli" w:cs="Muli"/>
                <w:color w:val="2C2C2C"/>
                <w:sz w:val="17"/>
                <w:szCs w:val="17"/>
              </w:rPr>
              <w:t>Proof of required questions</w:t>
            </w:r>
            <w:r w:rsidRPr="002E227A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 xml:space="preserve"> §115.117(a), §115.117(f)</w:t>
            </w:r>
            <w:r w:rsidRPr="002E227A">
              <w:rPr>
                <w:rFonts w:ascii="Muli" w:eastAsia="Muli" w:hAnsi="Muli" w:cs="Muli"/>
                <w:color w:val="2C2C2C"/>
                <w:sz w:val="17"/>
                <w:szCs w:val="17"/>
              </w:rPr>
              <w:t>:</w:t>
            </w:r>
          </w:p>
          <w:p w14:paraId="0062D6B4" w14:textId="77777777" w:rsidR="00BE717B" w:rsidRPr="002E227A" w:rsidRDefault="0012135A">
            <w:pPr>
              <w:spacing w:line="244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sdt>
              <w:sdtPr>
                <w:rPr>
                  <w:sz w:val="17"/>
                  <w:szCs w:val="17"/>
                </w:rPr>
                <w:tag w:val="goog_rdk_10"/>
                <w:id w:val="1220171506"/>
              </w:sdtPr>
              <w:sdtEndPr/>
              <w:sdtContent>
                <w:r w:rsidR="00BE717B" w:rsidRPr="002E227A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BE717B" w:rsidRPr="002E227A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On employment application</w:t>
            </w:r>
          </w:p>
          <w:p w14:paraId="6AD363D2" w14:textId="77777777" w:rsidR="00BE717B" w:rsidRPr="002E227A" w:rsidRDefault="0012135A">
            <w:pPr>
              <w:spacing w:line="244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sdt>
              <w:sdtPr>
                <w:rPr>
                  <w:sz w:val="17"/>
                  <w:szCs w:val="17"/>
                </w:rPr>
                <w:tag w:val="goog_rdk_11"/>
                <w:id w:val="-786347258"/>
              </w:sdtPr>
              <w:sdtEndPr/>
              <w:sdtContent>
                <w:r w:rsidR="00BE717B" w:rsidRPr="002E227A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BE717B" w:rsidRPr="002E227A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At interview for hire</w:t>
            </w:r>
          </w:p>
          <w:p w14:paraId="4AA9647A" w14:textId="77777777" w:rsidR="00BE717B" w:rsidRPr="002E227A" w:rsidRDefault="0012135A">
            <w:pPr>
              <w:spacing w:line="244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sdt>
              <w:sdtPr>
                <w:rPr>
                  <w:sz w:val="17"/>
                  <w:szCs w:val="17"/>
                </w:rPr>
                <w:tag w:val="goog_rdk_12"/>
                <w:id w:val="-2039411864"/>
              </w:sdtPr>
              <w:sdtEndPr/>
              <w:sdtContent>
                <w:r w:rsidR="00BE717B" w:rsidRPr="002E227A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BE717B" w:rsidRPr="002E227A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On interview or self-evaluation form</w:t>
            </w:r>
          </w:p>
          <w:p w14:paraId="5F8087D7" w14:textId="77777777" w:rsidR="00BE717B" w:rsidRPr="002E227A" w:rsidRDefault="00BE717B">
            <w:pPr>
              <w:spacing w:line="244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</w:p>
          <w:p w14:paraId="60E8360B" w14:textId="77777777" w:rsidR="00BE717B" w:rsidRPr="002E227A" w:rsidRDefault="00BE717B">
            <w:pPr>
              <w:spacing w:line="244" w:lineRule="auto"/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  <w:r w:rsidRPr="002E227A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>For Promotion (if applicable):</w:t>
            </w:r>
          </w:p>
          <w:p w14:paraId="476E3643" w14:textId="77777777" w:rsidR="00BE717B" w:rsidRPr="002E227A" w:rsidRDefault="00BE717B">
            <w:pPr>
              <w:spacing w:line="244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r w:rsidRPr="002E227A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Proof of required questions </w:t>
            </w:r>
            <w:r w:rsidRPr="002E227A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>§115.117(a), §115.117(f)</w:t>
            </w:r>
            <w:r w:rsidRPr="002E227A">
              <w:rPr>
                <w:rFonts w:ascii="Muli" w:eastAsia="Muli" w:hAnsi="Muli" w:cs="Muli"/>
                <w:color w:val="2C2C2C"/>
                <w:sz w:val="17"/>
                <w:szCs w:val="17"/>
              </w:rPr>
              <w:t>:</w:t>
            </w:r>
          </w:p>
          <w:p w14:paraId="6A248240" w14:textId="77777777" w:rsidR="00BE717B" w:rsidRPr="002E227A" w:rsidRDefault="0012135A">
            <w:pPr>
              <w:spacing w:line="244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sdt>
              <w:sdtPr>
                <w:rPr>
                  <w:sz w:val="17"/>
                  <w:szCs w:val="17"/>
                </w:rPr>
                <w:tag w:val="goog_rdk_13"/>
                <w:id w:val="-619226257"/>
              </w:sdtPr>
              <w:sdtEndPr/>
              <w:sdtContent>
                <w:r w:rsidR="00BE717B" w:rsidRPr="002E227A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BE717B" w:rsidRPr="002E227A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On application for promotion</w:t>
            </w:r>
          </w:p>
          <w:p w14:paraId="15A5D042" w14:textId="77777777" w:rsidR="00BE717B" w:rsidRPr="002E227A" w:rsidRDefault="0012135A">
            <w:pPr>
              <w:spacing w:line="244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sdt>
              <w:sdtPr>
                <w:rPr>
                  <w:sz w:val="17"/>
                  <w:szCs w:val="17"/>
                </w:rPr>
                <w:tag w:val="goog_rdk_14"/>
                <w:id w:val="361567357"/>
              </w:sdtPr>
              <w:sdtEndPr/>
              <w:sdtContent>
                <w:r w:rsidR="00BE717B" w:rsidRPr="002E227A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BE717B" w:rsidRPr="002E227A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At interview for promotion</w:t>
            </w:r>
          </w:p>
        </w:tc>
        <w:tc>
          <w:tcPr>
            <w:tcW w:w="58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53322E2" w14:textId="77777777" w:rsidR="00BE717B" w:rsidRPr="002E227A" w:rsidRDefault="00BE717B">
            <w:pPr>
              <w:spacing w:line="72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</w:p>
          <w:p w14:paraId="6D28CB97" w14:textId="77777777" w:rsidR="00BE717B" w:rsidRPr="002E227A" w:rsidRDefault="0012135A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sdt>
              <w:sdtPr>
                <w:rPr>
                  <w:sz w:val="17"/>
                  <w:szCs w:val="17"/>
                </w:rPr>
                <w:tag w:val="goog_rdk_15"/>
                <w:id w:val="1159035421"/>
              </w:sdtPr>
              <w:sdtEndPr/>
              <w:sdtContent>
                <w:r w:rsidR="00BE717B" w:rsidRPr="002E227A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BE717B" w:rsidRPr="002E227A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Initial criminal history check </w:t>
            </w:r>
            <w:r w:rsidR="00BE717B" w:rsidRPr="002E227A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>§115.117(c)(1)</w:t>
            </w:r>
            <w:r w:rsidR="00BE717B" w:rsidRPr="002E227A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</w:t>
            </w:r>
          </w:p>
          <w:p w14:paraId="2BE3EFA0" w14:textId="0A5529B0" w:rsidR="00BE717B" w:rsidRPr="002E227A" w:rsidRDefault="00BE717B" w:rsidP="00BE717B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r w:rsidRPr="002E227A">
              <w:rPr>
                <w:rFonts w:ascii="Muli" w:eastAsia="Muli" w:hAnsi="Muli" w:cs="Muli"/>
                <w:color w:val="2C2C2C"/>
                <w:sz w:val="17"/>
                <w:szCs w:val="17"/>
              </w:rPr>
              <w:t>Date:</w:t>
            </w:r>
          </w:p>
        </w:tc>
        <w:tc>
          <w:tcPr>
            <w:tcW w:w="3900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9325939" w14:textId="35E75CBE" w:rsidR="00BE717B" w:rsidRPr="002E227A" w:rsidRDefault="00BE717B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r w:rsidRPr="002E227A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Source (e.g., FBI, other </w:t>
            </w:r>
            <w:proofErr w:type="spellStart"/>
            <w:r w:rsidRPr="002E227A">
              <w:rPr>
                <w:rFonts w:ascii="Muli" w:eastAsia="Muli" w:hAnsi="Muli" w:cs="Muli"/>
                <w:color w:val="2C2C2C"/>
                <w:sz w:val="17"/>
                <w:szCs w:val="17"/>
              </w:rPr>
              <w:t>Nat’l</w:t>
            </w:r>
            <w:proofErr w:type="spellEnd"/>
            <w:r w:rsidRPr="002E227A">
              <w:rPr>
                <w:rFonts w:ascii="Muli" w:eastAsia="Muli" w:hAnsi="Muli" w:cs="Muli"/>
                <w:color w:val="2C2C2C"/>
                <w:sz w:val="17"/>
                <w:szCs w:val="17"/>
              </w:rPr>
              <w:t>, State, Local):</w:t>
            </w:r>
          </w:p>
        </w:tc>
      </w:tr>
      <w:tr w:rsidR="004447EA" w:rsidRPr="002E227A" w14:paraId="544959B0" w14:textId="77777777" w:rsidTr="0063049F">
        <w:trPr>
          <w:trHeight w:val="817"/>
        </w:trPr>
        <w:tc>
          <w:tcPr>
            <w:tcW w:w="5130" w:type="dxa"/>
            <w:vMerge/>
            <w:tcBorders>
              <w:right w:val="single" w:sz="8" w:space="0" w:color="000000"/>
            </w:tcBorders>
          </w:tcPr>
          <w:p w14:paraId="4FF81C9A" w14:textId="77777777" w:rsidR="004447EA" w:rsidRPr="002E227A" w:rsidRDefault="004447E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</w:p>
        </w:tc>
        <w:tc>
          <w:tcPr>
            <w:tcW w:w="58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C6E0F84" w14:textId="77777777" w:rsidR="004447EA" w:rsidRPr="002E227A" w:rsidRDefault="004447EA">
            <w:pPr>
              <w:spacing w:line="72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</w:p>
          <w:p w14:paraId="314FB89E" w14:textId="2A914A99" w:rsidR="004447EA" w:rsidRPr="002E227A" w:rsidRDefault="0012135A" w:rsidP="002C7D8C">
            <w:pPr>
              <w:spacing w:line="244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sdt>
              <w:sdtPr>
                <w:rPr>
                  <w:sz w:val="17"/>
                  <w:szCs w:val="17"/>
                </w:rPr>
                <w:tag w:val="goog_rdk_16"/>
                <w:id w:val="314460883"/>
              </w:sdtPr>
              <w:sdtEndPr/>
              <w:sdtContent>
                <w:r w:rsidR="00E200E6" w:rsidRPr="002E227A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E200E6" w:rsidRPr="002E227A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Contact with prior institutional employers </w:t>
            </w:r>
            <w:r w:rsidR="00E200E6" w:rsidRPr="002E227A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>§115.117(a)(3) &amp; §115.117(c)(2)</w:t>
            </w:r>
            <w:r w:rsidR="00E200E6" w:rsidRPr="002E227A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  </w:t>
            </w:r>
            <w:r w:rsidR="002C7D8C" w:rsidRPr="002E227A">
              <w:rPr>
                <w:rFonts w:ascii="Muli" w:eastAsia="Muli" w:hAnsi="Muli" w:cs="Muli"/>
                <w:color w:val="2C2C2C"/>
                <w:sz w:val="17"/>
                <w:szCs w:val="17"/>
              </w:rPr>
              <w:t>Date(s):</w:t>
            </w:r>
          </w:p>
        </w:tc>
        <w:tc>
          <w:tcPr>
            <w:tcW w:w="3900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auto"/>
            </w:tcBorders>
          </w:tcPr>
          <w:p w14:paraId="5A6A6322" w14:textId="77777777" w:rsidR="004447EA" w:rsidRPr="002E227A" w:rsidRDefault="004447EA">
            <w:pPr>
              <w:spacing w:line="72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</w:p>
          <w:p w14:paraId="3E69F21C" w14:textId="77777777" w:rsidR="004447EA" w:rsidRPr="002E227A" w:rsidRDefault="00E200E6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r w:rsidRPr="002E227A">
              <w:rPr>
                <w:rFonts w:ascii="Muli" w:eastAsia="Muli" w:hAnsi="Muli" w:cs="Muli"/>
                <w:color w:val="2C2C2C"/>
                <w:sz w:val="17"/>
                <w:szCs w:val="17"/>
              </w:rPr>
              <w:t>Facility(</w:t>
            </w:r>
            <w:proofErr w:type="spellStart"/>
            <w:r w:rsidRPr="002E227A">
              <w:rPr>
                <w:rFonts w:ascii="Muli" w:eastAsia="Muli" w:hAnsi="Muli" w:cs="Muli"/>
                <w:color w:val="2C2C2C"/>
                <w:sz w:val="17"/>
                <w:szCs w:val="17"/>
              </w:rPr>
              <w:t>ies</w:t>
            </w:r>
            <w:proofErr w:type="spellEnd"/>
            <w:r w:rsidRPr="002E227A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) contacted: </w:t>
            </w:r>
          </w:p>
          <w:p w14:paraId="3B700A56" w14:textId="22E79A5D" w:rsidR="004447EA" w:rsidRPr="002E227A" w:rsidRDefault="004447EA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</w:p>
        </w:tc>
      </w:tr>
      <w:tr w:rsidR="002C7D8C" w:rsidRPr="002E227A" w14:paraId="760D5EF8" w14:textId="77777777" w:rsidTr="0063049F">
        <w:trPr>
          <w:trHeight w:val="584"/>
        </w:trPr>
        <w:tc>
          <w:tcPr>
            <w:tcW w:w="5130" w:type="dxa"/>
            <w:vMerge/>
            <w:tcBorders>
              <w:right w:val="single" w:sz="8" w:space="0" w:color="000000"/>
            </w:tcBorders>
          </w:tcPr>
          <w:p w14:paraId="1D028F14" w14:textId="77777777" w:rsidR="002C7D8C" w:rsidRPr="002E227A" w:rsidRDefault="002C7D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</w:p>
        </w:tc>
        <w:tc>
          <w:tcPr>
            <w:tcW w:w="58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637B974" w14:textId="77777777" w:rsidR="002C7D8C" w:rsidRPr="002E227A" w:rsidRDefault="002C7D8C">
            <w:pPr>
              <w:spacing w:line="72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</w:p>
          <w:p w14:paraId="22D239AF" w14:textId="570084C1" w:rsidR="002C7D8C" w:rsidRPr="002E227A" w:rsidRDefault="0012135A">
            <w:pPr>
              <w:spacing w:line="244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sdt>
              <w:sdtPr>
                <w:rPr>
                  <w:sz w:val="17"/>
                  <w:szCs w:val="17"/>
                </w:rPr>
                <w:tag w:val="goog_rdk_17"/>
                <w:id w:val="-529033709"/>
              </w:sdtPr>
              <w:sdtEndPr/>
              <w:sdtContent>
                <w:r w:rsidR="002C7D8C" w:rsidRPr="002E227A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2C7D8C" w:rsidRPr="002E227A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5-year criminal history check </w:t>
            </w:r>
            <w:r w:rsidR="002C7D8C" w:rsidRPr="002E227A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>§115.117(e)</w:t>
            </w:r>
            <w:r w:rsidR="002C7D8C" w:rsidRPr="002E227A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Date(s):</w:t>
            </w:r>
          </w:p>
          <w:p w14:paraId="55C04DA3" w14:textId="77777777" w:rsidR="002C7D8C" w:rsidRPr="002E227A" w:rsidRDefault="0012135A">
            <w:pPr>
              <w:spacing w:line="244" w:lineRule="auto"/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  <w:sdt>
              <w:sdtPr>
                <w:rPr>
                  <w:sz w:val="17"/>
                  <w:szCs w:val="17"/>
                </w:rPr>
                <w:tag w:val="goog_rdk_18"/>
                <w:id w:val="-1527253409"/>
              </w:sdtPr>
              <w:sdtEndPr/>
              <w:sdtContent>
                <w:r w:rsidR="002C7D8C" w:rsidRPr="002E227A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2C7D8C" w:rsidRPr="002E227A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Alternative alert system </w:t>
            </w:r>
            <w:r w:rsidR="002C7D8C" w:rsidRPr="002E227A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>(if applicable, explain in “comments” column)</w:t>
            </w:r>
          </w:p>
        </w:tc>
        <w:tc>
          <w:tcPr>
            <w:tcW w:w="3900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auto"/>
            </w:tcBorders>
          </w:tcPr>
          <w:p w14:paraId="623A6A50" w14:textId="55B4A018" w:rsidR="002C7D8C" w:rsidRPr="002E227A" w:rsidRDefault="002C7D8C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</w:p>
        </w:tc>
      </w:tr>
      <w:tr w:rsidR="004447EA" w:rsidRPr="002E227A" w14:paraId="4C49050E" w14:textId="77777777" w:rsidTr="0063049F">
        <w:trPr>
          <w:trHeight w:val="630"/>
        </w:trPr>
        <w:tc>
          <w:tcPr>
            <w:tcW w:w="5130" w:type="dxa"/>
            <w:vMerge/>
            <w:tcBorders>
              <w:right w:val="single" w:sz="8" w:space="0" w:color="000000"/>
            </w:tcBorders>
          </w:tcPr>
          <w:p w14:paraId="7A013D1C" w14:textId="77777777" w:rsidR="004447EA" w:rsidRPr="002E227A" w:rsidRDefault="004447E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</w:p>
        </w:tc>
        <w:tc>
          <w:tcPr>
            <w:tcW w:w="58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C926677" w14:textId="77777777" w:rsidR="004447EA" w:rsidRPr="002E227A" w:rsidRDefault="004447EA">
            <w:pPr>
              <w:spacing w:line="72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</w:p>
          <w:p w14:paraId="3EB1B771" w14:textId="5C4E75C3" w:rsidR="002C7D8C" w:rsidRPr="002E227A" w:rsidRDefault="0012135A">
            <w:pPr>
              <w:spacing w:line="244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sdt>
              <w:sdtPr>
                <w:rPr>
                  <w:sz w:val="17"/>
                  <w:szCs w:val="17"/>
                </w:rPr>
                <w:tag w:val="goog_rdk_19"/>
                <w:id w:val="-57176620"/>
              </w:sdtPr>
              <w:sdtEndPr/>
              <w:sdtContent>
                <w:r w:rsidR="00E200E6" w:rsidRPr="002E227A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E200E6" w:rsidRPr="002E227A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Elder abuse registry check </w:t>
            </w:r>
            <w:r w:rsidR="002C7D8C" w:rsidRPr="002E227A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  Date:</w:t>
            </w:r>
          </w:p>
          <w:p w14:paraId="3771B07B" w14:textId="4908A151" w:rsidR="004447EA" w:rsidRPr="002E227A" w:rsidRDefault="0012135A">
            <w:pPr>
              <w:spacing w:line="244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sdt>
              <w:sdtPr>
                <w:rPr>
                  <w:sz w:val="17"/>
                  <w:szCs w:val="17"/>
                </w:rPr>
                <w:tag w:val="goog_rdk_20"/>
                <w:id w:val="1866797246"/>
              </w:sdtPr>
              <w:sdtEndPr/>
              <w:sdtContent>
                <w:r w:rsidR="00E200E6" w:rsidRPr="002E227A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E200E6" w:rsidRPr="002E227A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Child abuse registry check</w:t>
            </w:r>
            <w:r w:rsidR="002C7D8C" w:rsidRPr="002E227A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   Date:</w:t>
            </w:r>
          </w:p>
          <w:p w14:paraId="6B217458" w14:textId="77777777" w:rsidR="002C7D8C" w:rsidRPr="002E227A" w:rsidRDefault="002C7D8C">
            <w:pPr>
              <w:spacing w:line="244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</w:p>
          <w:p w14:paraId="1F8C42F1" w14:textId="77777777" w:rsidR="004447EA" w:rsidRPr="002E227A" w:rsidRDefault="00E200E6">
            <w:pPr>
              <w:spacing w:line="48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r w:rsidRPr="002E227A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  </w:t>
            </w:r>
          </w:p>
          <w:p w14:paraId="62F0CC60" w14:textId="77777777" w:rsidR="004447EA" w:rsidRPr="002E227A" w:rsidRDefault="00E200E6">
            <w:pPr>
              <w:spacing w:line="244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r w:rsidRPr="002E227A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>Note</w:t>
            </w:r>
            <w:r w:rsidRPr="002E227A">
              <w:rPr>
                <w:rFonts w:ascii="Muli" w:eastAsia="Muli" w:hAnsi="Muli" w:cs="Muli"/>
                <w:color w:val="2C2C2C"/>
                <w:sz w:val="17"/>
                <w:szCs w:val="17"/>
              </w:rPr>
              <w:t>: Recommended, not required by Standard</w:t>
            </w:r>
          </w:p>
        </w:tc>
        <w:tc>
          <w:tcPr>
            <w:tcW w:w="3900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auto"/>
            </w:tcBorders>
          </w:tcPr>
          <w:p w14:paraId="4ADD5AE3" w14:textId="77777777" w:rsidR="004447EA" w:rsidRPr="002E227A" w:rsidRDefault="004447EA">
            <w:pPr>
              <w:spacing w:line="72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</w:p>
          <w:p w14:paraId="28F49267" w14:textId="77777777" w:rsidR="004447EA" w:rsidRPr="002E227A" w:rsidRDefault="00E200E6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r w:rsidRPr="002E227A">
              <w:rPr>
                <w:rFonts w:ascii="Muli" w:eastAsia="Muli" w:hAnsi="Muli" w:cs="Muli"/>
                <w:color w:val="2C2C2C"/>
                <w:sz w:val="17"/>
                <w:szCs w:val="17"/>
              </w:rPr>
              <w:t>Registry source and state(s):</w:t>
            </w:r>
          </w:p>
          <w:p w14:paraId="49A14E63" w14:textId="3C014FD3" w:rsidR="004447EA" w:rsidRPr="002E227A" w:rsidRDefault="004447EA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</w:p>
        </w:tc>
      </w:tr>
      <w:tr w:rsidR="004447EA" w:rsidRPr="002E227A" w14:paraId="30650EB6" w14:textId="77777777" w:rsidTr="0063049F">
        <w:trPr>
          <w:trHeight w:val="285"/>
        </w:trPr>
        <w:tc>
          <w:tcPr>
            <w:tcW w:w="14880" w:type="dxa"/>
            <w:gridSpan w:val="4"/>
            <w:tcBorders>
              <w:top w:val="single" w:sz="6" w:space="0" w:color="000000"/>
              <w:left w:val="single" w:sz="8" w:space="0" w:color="000000"/>
              <w:bottom w:val="single" w:sz="8" w:space="0" w:color="000000"/>
              <w:right w:val="single" w:sz="8" w:space="0" w:color="auto"/>
            </w:tcBorders>
            <w:shd w:val="clear" w:color="auto" w:fill="0A68F5"/>
          </w:tcPr>
          <w:p w14:paraId="2853C2CE" w14:textId="74A88F78" w:rsidR="004447EA" w:rsidRPr="002E227A" w:rsidRDefault="00E200E6">
            <w:pPr>
              <w:rPr>
                <w:rFonts w:ascii="Muli" w:eastAsia="Muli" w:hAnsi="Muli" w:cs="Muli"/>
                <w:b/>
                <w:bCs/>
                <w:color w:val="2C2C2C"/>
                <w:sz w:val="17"/>
                <w:szCs w:val="17"/>
              </w:rPr>
            </w:pPr>
            <w:r w:rsidRPr="002E227A">
              <w:rPr>
                <w:rFonts w:ascii="Muli" w:eastAsia="Muli" w:hAnsi="Muli" w:cs="Muli"/>
                <w:b/>
                <w:bCs/>
                <w:color w:val="FFFFFF"/>
                <w:sz w:val="17"/>
                <w:szCs w:val="17"/>
              </w:rPr>
              <w:t>Note: Auditor must ensure the employee, volunteer, and contractor training is compliant with the Standard and received prior to contact with detainees (see FAQ 10/22/201</w:t>
            </w:r>
            <w:r w:rsidR="00C11C7E" w:rsidRPr="002E227A">
              <w:rPr>
                <w:rFonts w:ascii="Muli" w:eastAsia="Muli" w:hAnsi="Muli" w:cs="Muli"/>
                <w:b/>
                <w:bCs/>
                <w:color w:val="FFFFFF"/>
                <w:sz w:val="17"/>
                <w:szCs w:val="17"/>
              </w:rPr>
              <w:t>4</w:t>
            </w:r>
            <w:r w:rsidRPr="002E227A">
              <w:rPr>
                <w:rFonts w:ascii="Muli" w:eastAsia="Muli" w:hAnsi="Muli" w:cs="Muli"/>
                <w:b/>
                <w:bCs/>
                <w:color w:val="FFFFFF"/>
                <w:sz w:val="17"/>
                <w:szCs w:val="17"/>
              </w:rPr>
              <w:t>).</w:t>
            </w:r>
          </w:p>
        </w:tc>
      </w:tr>
      <w:tr w:rsidR="00BE717B" w:rsidRPr="002E227A" w14:paraId="7D21CDA4" w14:textId="77777777" w:rsidTr="0063049F">
        <w:trPr>
          <w:trHeight w:val="1365"/>
        </w:trPr>
        <w:tc>
          <w:tcPr>
            <w:tcW w:w="5130" w:type="dxa"/>
            <w:tcBorders>
              <w:top w:val="single" w:sz="8" w:space="0" w:color="000000"/>
              <w:right w:val="single" w:sz="8" w:space="0" w:color="000000"/>
            </w:tcBorders>
          </w:tcPr>
          <w:p w14:paraId="1D317D57" w14:textId="77777777" w:rsidR="00BE717B" w:rsidRPr="002E227A" w:rsidRDefault="00BE717B">
            <w:pPr>
              <w:spacing w:line="72" w:lineRule="auto"/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</w:p>
          <w:p w14:paraId="0EA234EC" w14:textId="77777777" w:rsidR="00BE717B" w:rsidRPr="002E227A" w:rsidRDefault="00BE717B">
            <w:pPr>
              <w:spacing w:line="244" w:lineRule="auto"/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  <w:r w:rsidRPr="002E227A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>Employee Training §115.131:</w:t>
            </w:r>
          </w:p>
          <w:p w14:paraId="7FD4EBB1" w14:textId="77777777" w:rsidR="00BE717B" w:rsidRPr="002E227A" w:rsidRDefault="0012135A">
            <w:pPr>
              <w:spacing w:line="244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sdt>
              <w:sdtPr>
                <w:rPr>
                  <w:sz w:val="17"/>
                  <w:szCs w:val="17"/>
                </w:rPr>
                <w:tag w:val="goog_rdk_21"/>
                <w:id w:val="-1651670753"/>
              </w:sdtPr>
              <w:sdtEndPr/>
              <w:sdtContent>
                <w:r w:rsidR="00BE717B" w:rsidRPr="002E227A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BE717B" w:rsidRPr="002E227A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Proof of initial PREA training</w:t>
            </w:r>
          </w:p>
          <w:p w14:paraId="5AFC7D82" w14:textId="2662DAB7" w:rsidR="00BE717B" w:rsidRPr="002E227A" w:rsidRDefault="0012135A">
            <w:pPr>
              <w:spacing w:line="244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sdt>
              <w:sdtPr>
                <w:rPr>
                  <w:sz w:val="17"/>
                  <w:szCs w:val="17"/>
                </w:rPr>
                <w:tag w:val="goog_rdk_22"/>
                <w:id w:val="-575974747"/>
              </w:sdtPr>
              <w:sdtEndPr/>
              <w:sdtContent>
                <w:r w:rsidR="00BE717B" w:rsidRPr="002E227A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BE717B" w:rsidRPr="002E227A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Proof of annual PREA refresher information</w:t>
            </w:r>
            <w:r w:rsidR="00BE717B" w:rsidRPr="002E227A">
              <w:rPr>
                <w:sz w:val="17"/>
                <w:szCs w:val="17"/>
              </w:rPr>
              <w:t xml:space="preserve"> </w:t>
            </w:r>
            <w:r w:rsidR="00BE717B" w:rsidRPr="002E227A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     </w:t>
            </w:r>
          </w:p>
        </w:tc>
        <w:tc>
          <w:tcPr>
            <w:tcW w:w="6390" w:type="dxa"/>
            <w:gridSpan w:val="2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</w:tcPr>
          <w:p w14:paraId="758B221A" w14:textId="77777777" w:rsidR="0019251C" w:rsidRPr="002E227A" w:rsidRDefault="00BE717B">
            <w:pPr>
              <w:spacing w:line="276" w:lineRule="auto"/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  <w:proofErr w:type="gramStart"/>
            <w:r w:rsidRPr="002E227A">
              <w:rPr>
                <w:rFonts w:ascii="Arimo" w:eastAsia="Arimo" w:hAnsi="Arimo" w:cs="Arimo"/>
                <w:color w:val="2C2C2C"/>
                <w:sz w:val="17"/>
                <w:szCs w:val="17"/>
              </w:rPr>
              <w:t>☐</w:t>
            </w:r>
            <w:r w:rsidRPr="002E227A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 Documented</w:t>
            </w:r>
            <w:proofErr w:type="gramEnd"/>
            <w:r w:rsidRPr="002E227A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employee’s understanding of initial PREA training received </w:t>
            </w:r>
            <w:r w:rsidRPr="002E227A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 xml:space="preserve">§115.131(c)                               </w:t>
            </w:r>
          </w:p>
          <w:p w14:paraId="239AEE56" w14:textId="6E7765D9" w:rsidR="002C7D8C" w:rsidRPr="002E227A" w:rsidRDefault="00BE717B">
            <w:pPr>
              <w:spacing w:line="276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r w:rsidRPr="002E227A">
              <w:rPr>
                <w:rFonts w:ascii="Muli" w:eastAsia="Muli" w:hAnsi="Muli" w:cs="Muli"/>
                <w:color w:val="2C2C2C"/>
                <w:sz w:val="17"/>
                <w:szCs w:val="17"/>
              </w:rPr>
              <w:t>Date:</w:t>
            </w:r>
          </w:p>
          <w:p w14:paraId="136117F7" w14:textId="77777777" w:rsidR="002C7D8C" w:rsidRPr="002E227A" w:rsidRDefault="00BE717B">
            <w:pPr>
              <w:spacing w:line="276" w:lineRule="auto"/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  <w:proofErr w:type="gramStart"/>
            <w:r w:rsidRPr="002E227A">
              <w:rPr>
                <w:rFonts w:ascii="Arimo" w:eastAsia="Arimo" w:hAnsi="Arimo" w:cs="Arimo"/>
                <w:color w:val="2C2C2C"/>
                <w:sz w:val="17"/>
                <w:szCs w:val="17"/>
              </w:rPr>
              <w:t>☐</w:t>
            </w:r>
            <w:r w:rsidRPr="002E227A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 Documented</w:t>
            </w:r>
            <w:proofErr w:type="gramEnd"/>
            <w:r w:rsidRPr="002E227A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employee’s understanding of annual PREA refresher information </w:t>
            </w:r>
            <w:r w:rsidRPr="002E227A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 xml:space="preserve">§115.131(b)           </w:t>
            </w:r>
          </w:p>
          <w:p w14:paraId="06B067D9" w14:textId="2B4BBB67" w:rsidR="00BE717B" w:rsidRPr="002E227A" w:rsidRDefault="00BE717B">
            <w:pPr>
              <w:spacing w:line="276" w:lineRule="auto"/>
              <w:rPr>
                <w:rFonts w:ascii="MS Gothic" w:eastAsia="MS Gothic" w:hAnsi="MS Gothic" w:cs="MS Gothic"/>
                <w:color w:val="2C2C2C"/>
                <w:sz w:val="17"/>
                <w:szCs w:val="17"/>
              </w:rPr>
            </w:pPr>
            <w:r w:rsidRPr="002E227A">
              <w:rPr>
                <w:rFonts w:ascii="Muli" w:eastAsia="Muli" w:hAnsi="Muli" w:cs="Muli"/>
                <w:color w:val="2C2C2C"/>
                <w:sz w:val="17"/>
                <w:szCs w:val="17"/>
              </w:rPr>
              <w:t>Date:</w:t>
            </w:r>
          </w:p>
        </w:tc>
        <w:tc>
          <w:tcPr>
            <w:tcW w:w="3360" w:type="dxa"/>
            <w:tcBorders>
              <w:top w:val="single" w:sz="8" w:space="0" w:color="000000"/>
              <w:left w:val="single" w:sz="8" w:space="0" w:color="000000"/>
              <w:right w:val="single" w:sz="8" w:space="0" w:color="auto"/>
            </w:tcBorders>
          </w:tcPr>
          <w:p w14:paraId="388CB511" w14:textId="77777777" w:rsidR="00BE717B" w:rsidRPr="002E227A" w:rsidRDefault="00BE717B">
            <w:pPr>
              <w:spacing w:line="48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</w:p>
          <w:p w14:paraId="396D6A3C" w14:textId="2977B0F4" w:rsidR="00BE717B" w:rsidRPr="002E227A" w:rsidRDefault="00BE717B" w:rsidP="00BE717B">
            <w:pPr>
              <w:spacing w:line="244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r w:rsidRPr="002E227A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>Specialized PREA Training</w:t>
            </w:r>
            <w:r w:rsidR="0019251C" w:rsidRPr="002E227A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 xml:space="preserve"> </w:t>
            </w:r>
            <w:r w:rsidRPr="002E227A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>(if applicable):</w:t>
            </w:r>
          </w:p>
          <w:p w14:paraId="35914BC6" w14:textId="4F9677F8" w:rsidR="00BE717B" w:rsidRPr="002E227A" w:rsidRDefault="0012135A" w:rsidP="00BE717B">
            <w:pPr>
              <w:spacing w:line="244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sdt>
              <w:sdtPr>
                <w:rPr>
                  <w:sz w:val="17"/>
                  <w:szCs w:val="17"/>
                </w:rPr>
                <w:tag w:val="goog_rdk_23"/>
                <w:id w:val="-429133199"/>
              </w:sdtPr>
              <w:sdtEndPr/>
              <w:sdtContent>
                <w:r w:rsidR="00BE717B" w:rsidRPr="002E227A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BE717B" w:rsidRPr="002E227A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Proof of investigative training</w:t>
            </w:r>
            <w:r w:rsidR="0019251C" w:rsidRPr="002E227A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</w:t>
            </w:r>
            <w:r w:rsidR="00BE717B" w:rsidRPr="002E227A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>§115.134</w:t>
            </w:r>
          </w:p>
          <w:p w14:paraId="0AF320FE" w14:textId="2214CBD0" w:rsidR="00BE717B" w:rsidRPr="002E227A" w:rsidRDefault="00BE717B" w:rsidP="00BE717B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r w:rsidRPr="002E227A">
              <w:rPr>
                <w:rFonts w:ascii="Muli" w:eastAsia="Muli" w:hAnsi="Muli" w:cs="Muli"/>
                <w:color w:val="2C2C2C"/>
                <w:sz w:val="17"/>
                <w:szCs w:val="17"/>
              </w:rPr>
              <w:t>Date:</w:t>
            </w:r>
          </w:p>
          <w:p w14:paraId="2C456433" w14:textId="77777777" w:rsidR="00BE717B" w:rsidRPr="002E227A" w:rsidRDefault="00BE717B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</w:p>
        </w:tc>
      </w:tr>
      <w:tr w:rsidR="004447EA" w:rsidRPr="002E227A" w14:paraId="182E9721" w14:textId="77777777" w:rsidTr="00BE717B">
        <w:trPr>
          <w:trHeight w:val="817"/>
        </w:trPr>
        <w:tc>
          <w:tcPr>
            <w:tcW w:w="5130" w:type="dxa"/>
            <w:tcBorders>
              <w:right w:val="single" w:sz="8" w:space="0" w:color="000000"/>
            </w:tcBorders>
          </w:tcPr>
          <w:p w14:paraId="39CC1D20" w14:textId="77777777" w:rsidR="00C11C7E" w:rsidRPr="002E227A" w:rsidRDefault="00E200E6">
            <w:pPr>
              <w:spacing w:line="244" w:lineRule="auto"/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  <w:r w:rsidRPr="002E227A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>Volunteer Training §115.131:</w:t>
            </w:r>
          </w:p>
          <w:p w14:paraId="2B46658E" w14:textId="0A361AED" w:rsidR="004447EA" w:rsidRPr="002E227A" w:rsidRDefault="0012135A">
            <w:pPr>
              <w:spacing w:line="244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sdt>
              <w:sdtPr>
                <w:rPr>
                  <w:sz w:val="17"/>
                  <w:szCs w:val="17"/>
                </w:rPr>
                <w:tag w:val="goog_rdk_21"/>
                <w:id w:val="-961964211"/>
              </w:sdtPr>
              <w:sdtEndPr/>
              <w:sdtContent>
                <w:r w:rsidR="00C11C7E" w:rsidRPr="002E227A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C11C7E" w:rsidRPr="002E227A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Proof of initial PREA training</w:t>
            </w:r>
          </w:p>
          <w:p w14:paraId="2FE4EA89" w14:textId="3E613DED" w:rsidR="00C11C7E" w:rsidRPr="002E227A" w:rsidRDefault="0012135A">
            <w:pPr>
              <w:spacing w:line="244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sdt>
              <w:sdtPr>
                <w:rPr>
                  <w:sz w:val="17"/>
                  <w:szCs w:val="17"/>
                </w:rPr>
                <w:tag w:val="goog_rdk_24"/>
                <w:id w:val="-488330119"/>
              </w:sdtPr>
              <w:sdtEndPr/>
              <w:sdtContent>
                <w:r w:rsidR="00C11C7E" w:rsidRPr="002E227A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C11C7E" w:rsidRPr="002E227A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Proof of </w:t>
            </w:r>
            <w:r w:rsidR="0019251C" w:rsidRPr="002E227A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annual </w:t>
            </w:r>
            <w:r w:rsidR="00C11C7E" w:rsidRPr="002E227A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PREA refresher training </w:t>
            </w:r>
          </w:p>
        </w:tc>
        <w:tc>
          <w:tcPr>
            <w:tcW w:w="9750" w:type="dxa"/>
            <w:gridSpan w:val="3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C064915" w14:textId="77777777" w:rsidR="004447EA" w:rsidRPr="002E227A" w:rsidRDefault="00E200E6">
            <w:pPr>
              <w:spacing w:line="244" w:lineRule="auto"/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  <w:r w:rsidRPr="002E227A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>Notes:</w:t>
            </w:r>
          </w:p>
        </w:tc>
      </w:tr>
      <w:tr w:rsidR="004447EA" w:rsidRPr="002E227A" w14:paraId="26E1451B" w14:textId="77777777" w:rsidTr="00BE717B">
        <w:trPr>
          <w:trHeight w:val="979"/>
        </w:trPr>
        <w:tc>
          <w:tcPr>
            <w:tcW w:w="5130" w:type="dxa"/>
            <w:tcBorders>
              <w:right w:val="single" w:sz="8" w:space="0" w:color="000000"/>
            </w:tcBorders>
          </w:tcPr>
          <w:p w14:paraId="4E688110" w14:textId="77777777" w:rsidR="004447EA" w:rsidRPr="002E227A" w:rsidRDefault="004447EA">
            <w:pPr>
              <w:spacing w:line="72" w:lineRule="auto"/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</w:p>
          <w:p w14:paraId="1A2C25DF" w14:textId="1B34F2B1" w:rsidR="004447EA" w:rsidRPr="002E227A" w:rsidRDefault="00E200E6">
            <w:pPr>
              <w:spacing w:line="244" w:lineRule="auto"/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  <w:r w:rsidRPr="002E227A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>Contractor, Zero-Tolerance Notification §115.132</w:t>
            </w:r>
            <w:r w:rsidR="009B6EB9" w:rsidRPr="002E227A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>(b)</w:t>
            </w:r>
            <w:r w:rsidRPr="002E227A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 xml:space="preserve">:   </w:t>
            </w:r>
          </w:p>
          <w:p w14:paraId="2AB5946F" w14:textId="77777777" w:rsidR="004447EA" w:rsidRPr="002E227A" w:rsidRDefault="0012135A">
            <w:pPr>
              <w:spacing w:line="244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sdt>
              <w:sdtPr>
                <w:rPr>
                  <w:sz w:val="17"/>
                  <w:szCs w:val="17"/>
                </w:rPr>
                <w:tag w:val="goog_rdk_26"/>
                <w:id w:val="-1588923347"/>
              </w:sdtPr>
              <w:sdtEndPr/>
              <w:sdtContent>
                <w:r w:rsidR="00E200E6" w:rsidRPr="002E227A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E200E6" w:rsidRPr="002E227A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Proof of notification received </w:t>
            </w:r>
          </w:p>
          <w:p w14:paraId="130C378D" w14:textId="4B342962" w:rsidR="004447EA" w:rsidRPr="002E227A" w:rsidRDefault="009B6EB9">
            <w:pPr>
              <w:spacing w:line="244" w:lineRule="auto"/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  <w:r w:rsidRPr="002E227A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>Inmate</w:t>
            </w:r>
            <w:r w:rsidR="00E200E6" w:rsidRPr="002E227A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 xml:space="preserve"> Worker</w:t>
            </w:r>
            <w:r w:rsidRPr="002E227A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>,</w:t>
            </w:r>
            <w:r w:rsidR="00E200E6" w:rsidRPr="002E227A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 xml:space="preserve"> Zero-Tolerance Notification §115.132</w:t>
            </w:r>
            <w:r w:rsidRPr="002E227A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>(b)</w:t>
            </w:r>
            <w:r w:rsidR="00E200E6" w:rsidRPr="002E227A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>:</w:t>
            </w:r>
          </w:p>
          <w:p w14:paraId="56BBCBCD" w14:textId="77777777" w:rsidR="004447EA" w:rsidRPr="002E227A" w:rsidRDefault="0012135A">
            <w:pPr>
              <w:spacing w:line="244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sdt>
              <w:sdtPr>
                <w:rPr>
                  <w:sz w:val="17"/>
                  <w:szCs w:val="17"/>
                </w:rPr>
                <w:tag w:val="goog_rdk_27"/>
                <w:id w:val="-1055616381"/>
              </w:sdtPr>
              <w:sdtEndPr/>
              <w:sdtContent>
                <w:r w:rsidR="00E200E6" w:rsidRPr="002E227A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E200E6" w:rsidRPr="002E227A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Proof of notification received</w:t>
            </w:r>
          </w:p>
        </w:tc>
        <w:tc>
          <w:tcPr>
            <w:tcW w:w="9750" w:type="dxa"/>
            <w:gridSpan w:val="3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D865E6C" w14:textId="77777777" w:rsidR="004447EA" w:rsidRPr="002E227A" w:rsidRDefault="004447EA">
            <w:pPr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</w:p>
        </w:tc>
      </w:tr>
    </w:tbl>
    <w:p w14:paraId="2B24D7A1" w14:textId="77777777" w:rsidR="004447EA" w:rsidRPr="002E227A" w:rsidRDefault="00E200E6" w:rsidP="002E227A">
      <w:pPr>
        <w:spacing w:after="160" w:line="259" w:lineRule="auto"/>
        <w:jc w:val="center"/>
        <w:rPr>
          <w:sz w:val="16"/>
          <w:szCs w:val="16"/>
        </w:rPr>
      </w:pPr>
      <w:r w:rsidRPr="002E227A">
        <w:rPr>
          <w:rFonts w:ascii="Muli" w:eastAsia="Muli" w:hAnsi="Muli" w:cs="Muli"/>
          <w:sz w:val="16"/>
          <w:szCs w:val="16"/>
        </w:rPr>
        <w:t xml:space="preserve">Note: SA = Sexual abuse, </w:t>
      </w:r>
      <w:proofErr w:type="gramStart"/>
      <w:r w:rsidRPr="002E227A">
        <w:rPr>
          <w:rFonts w:ascii="Muli" w:eastAsia="Muli" w:hAnsi="Muli" w:cs="Muli"/>
          <w:sz w:val="16"/>
          <w:szCs w:val="16"/>
        </w:rPr>
        <w:t>SH  =</w:t>
      </w:r>
      <w:proofErr w:type="gramEnd"/>
      <w:r w:rsidRPr="002E227A">
        <w:rPr>
          <w:rFonts w:ascii="Muli" w:eastAsia="Muli" w:hAnsi="Muli" w:cs="Muli"/>
          <w:sz w:val="16"/>
          <w:szCs w:val="16"/>
        </w:rPr>
        <w:t xml:space="preserve"> Sexual harassment, </w:t>
      </w:r>
      <w:proofErr w:type="spellStart"/>
      <w:r w:rsidRPr="002E227A">
        <w:rPr>
          <w:rFonts w:ascii="Muli" w:eastAsia="Muli" w:hAnsi="Muli" w:cs="Muli"/>
          <w:sz w:val="16"/>
          <w:szCs w:val="16"/>
        </w:rPr>
        <w:t>Nat’l</w:t>
      </w:r>
      <w:proofErr w:type="spellEnd"/>
      <w:r w:rsidRPr="002E227A">
        <w:rPr>
          <w:rFonts w:ascii="Muli" w:eastAsia="Muli" w:hAnsi="Muli" w:cs="Muli"/>
          <w:sz w:val="16"/>
          <w:szCs w:val="16"/>
        </w:rPr>
        <w:t xml:space="preserve"> = National, FAQ = Frequently asked question</w:t>
      </w:r>
    </w:p>
    <w:sectPr w:rsidR="004447EA" w:rsidRPr="002E227A">
      <w:headerReference w:type="first" r:id="rId7"/>
      <w:pgSz w:w="15840" w:h="12240" w:orient="landscape"/>
      <w:pgMar w:top="431" w:right="720" w:bottom="144" w:left="720" w:header="288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9BC513" w14:textId="77777777" w:rsidR="0012135A" w:rsidRDefault="0012135A">
      <w:pPr>
        <w:spacing w:after="0" w:line="240" w:lineRule="auto"/>
      </w:pPr>
      <w:r>
        <w:separator/>
      </w:r>
    </w:p>
  </w:endnote>
  <w:endnote w:type="continuationSeparator" w:id="0">
    <w:p w14:paraId="56E82EA0" w14:textId="77777777" w:rsidR="0012135A" w:rsidRDefault="0012135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uli">
    <w:panose1 w:val="00000000000000000000"/>
    <w:charset w:val="00"/>
    <w:family w:val="auto"/>
    <w:pitch w:val="variable"/>
    <w:sig w:usb0="A00000FF" w:usb1="5000204B" w:usb2="00000000" w:usb3="00000000" w:csb0="00000193" w:csb1="00000000"/>
  </w:font>
  <w:font w:name="Arial Unicode MS">
    <w:altName w:val="Arial"/>
    <w:panose1 w:val="020B0604020202020204"/>
    <w:charset w:val="00"/>
    <w:family w:val="auto"/>
    <w:pitch w:val="default"/>
  </w:font>
  <w:font w:name="Arimo">
    <w:altName w:val="Calibri"/>
    <w:charset w:val="00"/>
    <w:family w:val="auto"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ED155B" w14:textId="77777777" w:rsidR="0012135A" w:rsidRDefault="0012135A">
      <w:pPr>
        <w:spacing w:after="0" w:line="240" w:lineRule="auto"/>
      </w:pPr>
      <w:r>
        <w:separator/>
      </w:r>
    </w:p>
  </w:footnote>
  <w:footnote w:type="continuationSeparator" w:id="0">
    <w:p w14:paraId="3589F882" w14:textId="77777777" w:rsidR="0012135A" w:rsidRDefault="0012135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445B84" w14:textId="77777777" w:rsidR="004447EA" w:rsidRDefault="00E200E6">
    <w:pPr>
      <w:spacing w:after="0" w:line="240" w:lineRule="auto"/>
      <w:rPr>
        <w:rFonts w:ascii="Muli" w:eastAsia="Muli" w:hAnsi="Muli" w:cs="Muli"/>
        <w:color w:val="2C2C2C"/>
        <w:sz w:val="16"/>
        <w:szCs w:val="16"/>
      </w:rPr>
    </w:pPr>
    <w:r>
      <w:rPr>
        <w:rFonts w:ascii="Muli" w:eastAsia="Muli" w:hAnsi="Muli" w:cs="Muli"/>
        <w:color w:val="2C2C2C"/>
        <w:sz w:val="16"/>
        <w:szCs w:val="16"/>
      </w:rPr>
      <w:t>Note: This document was created for use by the PRC Field Training Program (FTP). Certified auditors are not required to utilize this resource for compliance audits but may choose to as a best practice. This is intended to be an aid in capturing elements of a facility’s practice but may not be all-inclusive. Auditors are encouraged to reference applicable standards for specific requirements.</w:t>
    </w:r>
  </w:p>
  <w:p w14:paraId="5377BB48" w14:textId="7587EF3B" w:rsidR="004447EA" w:rsidRDefault="004447EA">
    <w:pPr>
      <w:spacing w:after="0" w:line="240" w:lineRule="auto"/>
      <w:rPr>
        <w:rFonts w:ascii="Arial" w:eastAsia="Arial" w:hAnsi="Arial" w:cs="Arial"/>
        <w:sz w:val="16"/>
        <w:szCs w:val="16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O0NDY0NzI1M7cEspV0lIJTi4sz8/NACoxqAULByZ4sAAAA"/>
  </w:docVars>
  <w:rsids>
    <w:rsidRoot w:val="004447EA"/>
    <w:rsid w:val="00046CFC"/>
    <w:rsid w:val="00060E0F"/>
    <w:rsid w:val="0012135A"/>
    <w:rsid w:val="0019251C"/>
    <w:rsid w:val="002C7D8C"/>
    <w:rsid w:val="002E227A"/>
    <w:rsid w:val="00425A9B"/>
    <w:rsid w:val="004447EA"/>
    <w:rsid w:val="004E7953"/>
    <w:rsid w:val="005358AF"/>
    <w:rsid w:val="00561AC9"/>
    <w:rsid w:val="0059073C"/>
    <w:rsid w:val="005E2900"/>
    <w:rsid w:val="0063049F"/>
    <w:rsid w:val="0072441E"/>
    <w:rsid w:val="00774916"/>
    <w:rsid w:val="009B6EB9"/>
    <w:rsid w:val="009C019F"/>
    <w:rsid w:val="00BE717B"/>
    <w:rsid w:val="00C11C7E"/>
    <w:rsid w:val="00E200E6"/>
    <w:rsid w:val="00E97F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8E73815"/>
  <w15:docId w15:val="{7A56CAFA-3C3A-4B9D-B039-12B17A75B5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11C7E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  <w:style w:type="character" w:styleId="CommentReference">
    <w:name w:val="annotation reference"/>
    <w:basedOn w:val="DefaultParagraphFont"/>
    <w:uiPriority w:val="99"/>
    <w:semiHidden/>
    <w:unhideWhenUsed/>
    <w:rsid w:val="00D71CC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71CC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71CC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71CC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71CC2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1CC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1CC2"/>
    <w:rPr>
      <w:rFonts w:ascii="Segoe UI" w:hAnsi="Segoe UI" w:cs="Segoe UI"/>
      <w:sz w:val="18"/>
      <w:szCs w:val="18"/>
    </w:rPr>
  </w:style>
  <w:style w:type="table" w:customStyle="1" w:styleId="a0">
    <w:basedOn w:val="TableNormal"/>
    <w:pPr>
      <w:spacing w:after="0" w:line="240" w:lineRule="auto"/>
    </w:pPr>
    <w:tblPr>
      <w:tblStyleRowBandSize w:val="1"/>
      <w:tblStyleColBandSize w:val="1"/>
    </w:tblPr>
  </w:style>
  <w:style w:type="paragraph" w:styleId="NormalWeb">
    <w:name w:val="Normal (Web)"/>
    <w:basedOn w:val="Normal"/>
    <w:uiPriority w:val="99"/>
    <w:unhideWhenUsed/>
    <w:rsid w:val="00615C4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customStyle="1" w:styleId="a1">
    <w:basedOn w:val="TableNormal"/>
    <w:pPr>
      <w:spacing w:after="0" w:line="240" w:lineRule="auto"/>
    </w:pPr>
    <w:tblPr>
      <w:tblStyleRowBandSize w:val="1"/>
      <w:tblStyleColBandSize w:val="1"/>
    </w:tblPr>
  </w:style>
  <w:style w:type="paragraph" w:styleId="Header">
    <w:name w:val="header"/>
    <w:basedOn w:val="Normal"/>
    <w:link w:val="HeaderChar"/>
    <w:uiPriority w:val="99"/>
    <w:unhideWhenUsed/>
    <w:rsid w:val="004E79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E7953"/>
  </w:style>
  <w:style w:type="paragraph" w:styleId="Footer">
    <w:name w:val="footer"/>
    <w:basedOn w:val="Normal"/>
    <w:link w:val="FooterChar"/>
    <w:uiPriority w:val="99"/>
    <w:unhideWhenUsed/>
    <w:rsid w:val="004E79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E795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7KzHJ28Hj7rnl0shqyGATH2vpKA==">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54</TotalTime>
  <Pages>1</Pages>
  <Words>464</Words>
  <Characters>2647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nica DiGian</dc:creator>
  <cp:lastModifiedBy>Ramses Prashad</cp:lastModifiedBy>
  <cp:revision>14</cp:revision>
  <dcterms:created xsi:type="dcterms:W3CDTF">2021-09-24T17:24:00Z</dcterms:created>
  <dcterms:modified xsi:type="dcterms:W3CDTF">2021-10-25T21:20:00Z</dcterms:modified>
</cp:coreProperties>
</file>